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3, 28 March 1710, transcription," in Documents of Brotherly Love: Dutch Mennonite Aid to Swiss Anabaptists (Millersburg, OH: Ohio Amish Library), 126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8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C509A" w:rsidRDefault="00AC509A" w:rsidP="00AC509A">
      <w:pPr>
        <w:pStyle w:val="FirstParagraph"/>
      </w:pPr>
      <w:r>
        <w:t>23.  March 28, 1710.</w:t>
      </w:r>
      <w:r>
        <w:rPr>
          <w:rStyle w:val="FootnoteReference"/>
        </w:rPr>
        <w:footnoteReference w:id="3"/>
      </w:r>
      <w:r>
        <w:t> 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aage den 28 Maert 1710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e dient alleen tot geleijde van de nevensgaende resolutie, die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heer griffi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agel mij gepermitteert heeft aende heere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m[mitteerden] vande mennoniten te mogen senden. Wanneer de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er Runckel haer Ho[og] Mo[genden] antwoord, sal aen uEd[ele] daer va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ennisse geven, ondertusschen verblijve,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 He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uEd[eler] gehoors[ame] Dienaer</w:t>
      </w:r>
    </w:p>
    <w:p w:rsidR="0084002E" w:rsidRDefault="00AC509A" w:rsidP="00AC509A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. Saldenus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C509A" w:rsidRDefault="00AC509A" w:rsidP="00AC509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3</w:t>
      </w:r>
      <w:r>
        <w:tab/>
      </w:r>
      <w:r>
        <w:rPr>
          <w:rStyle w:val="FootnoteReference"/>
        </w:rPr>
        <w:tab/>
      </w:r>
      <w:r>
        <w:t xml:space="preserve">This is A 1766 from the De Hoop Scheffer </w:t>
      </w:r>
      <w:r>
        <w:rPr>
          <w:rStyle w:val="Italics"/>
        </w:rPr>
        <w:t>Inventaris</w:t>
      </w:r>
      <w:r>
        <w:t xml:space="preserve">.  </w:t>
      </w:r>
    </w:p>
    <w:p w:rsidR="00AC509A" w:rsidRDefault="00AC509A" w:rsidP="00AC509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C50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C509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C50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AC509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C509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C509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AC50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